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055BB" w14:textId="554A7679" w:rsidR="00A508AF" w:rsidRDefault="003F789A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1696B">
        <w:rPr>
          <w:rFonts w:ascii="Times New Roman" w:hAnsi="Times New Roman" w:cs="Times New Roman"/>
          <w:b/>
          <w:bCs/>
          <w:sz w:val="32"/>
          <w:szCs w:val="32"/>
          <w:u w:val="single"/>
        </w:rPr>
        <w:t>Supplementary Material 3</w:t>
      </w:r>
    </w:p>
    <w:p w14:paraId="037347C8" w14:textId="77777777" w:rsidR="00C1696B" w:rsidRPr="00C1696B" w:rsidRDefault="00C1696B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2C70CF0" w14:textId="6DE70A68" w:rsidR="003F789A" w:rsidRDefault="003F789A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1696B">
        <w:rPr>
          <w:rFonts w:ascii="Times New Roman" w:hAnsi="Times New Roman" w:cs="Times New Roman"/>
          <w:b/>
          <w:bCs/>
          <w:sz w:val="32"/>
          <w:szCs w:val="32"/>
          <w:u w:val="single"/>
        </w:rPr>
        <w:t>Plackett Burman Experimental Design</w:t>
      </w:r>
    </w:p>
    <w:p w14:paraId="58B1134E" w14:textId="77777777" w:rsidR="0054688B" w:rsidRPr="00C1696B" w:rsidRDefault="0054688B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8E86C87" w14:textId="5AA1610A" w:rsidR="0029727E" w:rsidRDefault="0029727E" w:rsidP="0027592A">
      <w:pPr>
        <w:shd w:val="clear" w:color="auto" w:fill="FFFFFF"/>
        <w:jc w:val="center"/>
        <w:rPr>
          <w:rFonts w:ascii="Times New Roman" w:hAnsi="Times New Roman"/>
          <w:b/>
          <w:bCs/>
          <w:sz w:val="24"/>
          <w:szCs w:val="24"/>
        </w:rPr>
      </w:pPr>
      <w:r w:rsidRPr="0029727E">
        <w:rPr>
          <w:rFonts w:ascii="Times New Roman" w:hAnsi="Times New Roman"/>
          <w:b/>
          <w:bCs/>
          <w:noProof/>
          <w:sz w:val="24"/>
          <w:szCs w:val="24"/>
        </w:rPr>
        <w:drawing>
          <wp:inline distT="0" distB="0" distL="0" distR="0" wp14:anchorId="7C14A06F" wp14:editId="39C9E8A1">
            <wp:extent cx="4763732" cy="4173675"/>
            <wp:effectExtent l="19050" t="19050" r="18415" b="17780"/>
            <wp:docPr id="501454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45452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68759" cy="417807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FD5A" w14:textId="5F241D04" w:rsidR="0027592A" w:rsidRDefault="0027592A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0611B">
        <w:rPr>
          <w:rFonts w:ascii="Times New Roman" w:hAnsi="Times New Roman"/>
          <w:b/>
          <w:bCs/>
          <w:sz w:val="24"/>
          <w:szCs w:val="24"/>
        </w:rPr>
        <w:t>Fig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2F2FC1"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1:</w:t>
      </w:r>
      <w:r w:rsidRPr="00D0611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B00C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areto Chart for Coefficient </w:t>
      </w:r>
      <w:r w:rsidRPr="00CB00C9">
        <w:rPr>
          <w:rFonts w:ascii="Times New Roman" w:hAnsi="Times New Roman"/>
          <w:b/>
          <w:bCs/>
          <w:sz w:val="24"/>
          <w:szCs w:val="24"/>
        </w:rPr>
        <w:t>Main Effects</w:t>
      </w:r>
      <w:r w:rsidRPr="00CB00C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of Plackett Burman Design</w:t>
      </w:r>
    </w:p>
    <w:p w14:paraId="65728AFE" w14:textId="77777777" w:rsidR="00551375" w:rsidRDefault="00551375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A48EAAC" w14:textId="77777777" w:rsidR="00551375" w:rsidRDefault="00551375" w:rsidP="00551375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935DF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6E8022B" wp14:editId="01D17355">
            <wp:extent cx="5031539" cy="4663622"/>
            <wp:effectExtent l="19050" t="19050" r="17145" b="22860"/>
            <wp:docPr id="1613381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8182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81284" cy="470973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FC3D1" w14:textId="3807E7CF" w:rsidR="00551375" w:rsidRDefault="00551375" w:rsidP="00551375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2</w:t>
      </w: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-value plot</w:t>
      </w: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or</w:t>
      </w: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lackett Burman Design</w:t>
      </w:r>
    </w:p>
    <w:p w14:paraId="385043E1" w14:textId="77777777" w:rsidR="00551375" w:rsidRDefault="00551375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0D2604A" w14:textId="77777777" w:rsidR="00F06555" w:rsidRPr="002B4264" w:rsidRDefault="00F06555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</w:rPr>
      </w:pPr>
    </w:p>
    <w:p w14:paraId="21B69C8F" w14:textId="77777777" w:rsidR="001B574D" w:rsidRDefault="001B574D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BBCBD6" w14:textId="77777777" w:rsidR="001B574D" w:rsidRDefault="001B574D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BEE6C4" w14:textId="44A740DF" w:rsidR="001B574D" w:rsidRDefault="001B09E6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B09E6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F70957C" wp14:editId="4FABEF75">
            <wp:extent cx="5110382" cy="4382268"/>
            <wp:effectExtent l="19050" t="19050" r="14605" b="18415"/>
            <wp:docPr id="1619179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17927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15689" cy="438681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A4B660" w14:textId="26345D35" w:rsidR="0027592A" w:rsidRDefault="0027592A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</w:t>
      </w:r>
      <w:r w:rsidR="002F2FC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="005513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3</w:t>
      </w: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Normal Plot of Standardized Effect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or</w:t>
      </w:r>
      <w:r w:rsidRPr="0099663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lackett Burman Design</w:t>
      </w:r>
    </w:p>
    <w:p w14:paraId="7CF54F65" w14:textId="11F0F016" w:rsidR="0027592A" w:rsidRDefault="0027592A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FA841C6" w14:textId="77777777" w:rsidR="00A935DF" w:rsidRDefault="00A935DF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A4A9E8E" w14:textId="77777777" w:rsidR="00A935DF" w:rsidRDefault="00A935DF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3BDB656" w14:textId="77777777" w:rsidR="00587C91" w:rsidRDefault="00587C91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96A0713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377EFF6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330E1D3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7369B3E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C0E79FA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9012188" w14:textId="77777777" w:rsidR="0099169C" w:rsidRDefault="0099169C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DF93A3B" w14:textId="77777777" w:rsidR="0099169C" w:rsidRDefault="0099169C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C003B20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DC8539F" w14:textId="77777777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8ADED16" w14:textId="7B9C64E4" w:rsidR="00587C91" w:rsidRPr="00C1696B" w:rsidRDefault="00587C91" w:rsidP="00587C91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1696B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Box ‒ Behnken</w:t>
      </w:r>
      <w:r w:rsidR="0054688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Experimental</w:t>
      </w:r>
      <w:r w:rsidRPr="00C1696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Design</w:t>
      </w:r>
    </w:p>
    <w:p w14:paraId="4944C283" w14:textId="77777777" w:rsidR="00C1696B" w:rsidRPr="00587C91" w:rsidRDefault="00C1696B" w:rsidP="00587C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36D2CFF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DF70661" wp14:editId="4FB28BDE">
            <wp:extent cx="4736449" cy="4171287"/>
            <wp:effectExtent l="19050" t="19050" r="26670" b="20320"/>
            <wp:docPr id="1767115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1154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0617" cy="418376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421D4" w14:textId="157AA76E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DE5AA5">
        <w:rPr>
          <w:rFonts w:ascii="Times New Roman" w:hAnsi="Times New Roman" w:cs="Times New Roman"/>
          <w:b/>
          <w:bCs/>
          <w:sz w:val="24"/>
          <w:szCs w:val="24"/>
        </w:rPr>
        <w:t>. S4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>: Box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>cox plot for power transform</w:t>
      </w:r>
      <w:r w:rsidR="00DE5AA5">
        <w:rPr>
          <w:rFonts w:ascii="Times New Roman" w:hAnsi="Times New Roman" w:cs="Times New Roman"/>
          <w:b/>
          <w:bCs/>
          <w:sz w:val="24"/>
          <w:szCs w:val="24"/>
        </w:rPr>
        <w:t xml:space="preserve"> for RSM</w:t>
      </w:r>
      <w:r w:rsidR="00726708">
        <w:rPr>
          <w:rFonts w:ascii="Times New Roman" w:hAnsi="Times New Roman" w:cs="Times New Roman"/>
          <w:b/>
          <w:bCs/>
          <w:sz w:val="24"/>
          <w:szCs w:val="24"/>
        </w:rPr>
        <w:t>-BBD</w:t>
      </w:r>
    </w:p>
    <w:p w14:paraId="1272B123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024D93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6023356" wp14:editId="4109566A">
            <wp:extent cx="5754829" cy="4489152"/>
            <wp:effectExtent l="19050" t="19050" r="17780" b="26035"/>
            <wp:docPr id="1826884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884162" name=""/>
                    <pic:cNvPicPr/>
                  </pic:nvPicPr>
                  <pic:blipFill rotWithShape="1">
                    <a:blip r:embed="rId8"/>
                    <a:srcRect t="-1513"/>
                    <a:stretch/>
                  </pic:blipFill>
                  <pic:spPr bwMode="auto">
                    <a:xfrm>
                      <a:off x="0" y="0"/>
                      <a:ext cx="5763290" cy="44957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F1B53F" w14:textId="77777777" w:rsidR="00726708" w:rsidRPr="008A21C3" w:rsidRDefault="00587C91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DE5AA5">
        <w:rPr>
          <w:rFonts w:ascii="Times New Roman" w:hAnsi="Times New Roman" w:cs="Times New Roman"/>
          <w:b/>
          <w:bCs/>
          <w:sz w:val="24"/>
          <w:szCs w:val="24"/>
        </w:rPr>
        <w:t>S5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>: Residuals v/s Run Plot</w:t>
      </w:r>
      <w:r w:rsidR="00726708">
        <w:rPr>
          <w:rFonts w:ascii="Times New Roman" w:hAnsi="Times New Roman" w:cs="Times New Roman"/>
          <w:b/>
          <w:bCs/>
          <w:sz w:val="24"/>
          <w:szCs w:val="24"/>
        </w:rPr>
        <w:t xml:space="preserve"> for RSM-BBD</w:t>
      </w:r>
    </w:p>
    <w:p w14:paraId="5466F3A4" w14:textId="45C2F4F3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9DC25B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35E67E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521619E" wp14:editId="40D75485">
            <wp:extent cx="6063175" cy="4693285"/>
            <wp:effectExtent l="19050" t="19050" r="13970" b="12065"/>
            <wp:docPr id="1462919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91913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66711" cy="46960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8238C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88F75F" w14:textId="77777777" w:rsidR="00726708" w:rsidRPr="008A21C3" w:rsidRDefault="00587C91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E5AA5">
        <w:rPr>
          <w:rFonts w:ascii="Times New Roman" w:hAnsi="Times New Roman" w:cs="Times New Roman"/>
          <w:b/>
          <w:bCs/>
          <w:sz w:val="24"/>
          <w:szCs w:val="24"/>
        </w:rPr>
        <w:t xml:space="preserve"> S6: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 Normal Plot of Residuals</w:t>
      </w:r>
      <w:r w:rsidR="00726708">
        <w:rPr>
          <w:rFonts w:ascii="Times New Roman" w:hAnsi="Times New Roman" w:cs="Times New Roman"/>
          <w:b/>
          <w:bCs/>
          <w:sz w:val="24"/>
          <w:szCs w:val="24"/>
        </w:rPr>
        <w:t xml:space="preserve"> for RSM-BBD</w:t>
      </w:r>
    </w:p>
    <w:p w14:paraId="67D89F67" w14:textId="6886F4A4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821D5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E6EC67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ED82298" wp14:editId="6F50287C">
            <wp:extent cx="5731510" cy="4948555"/>
            <wp:effectExtent l="19050" t="19050" r="21590" b="23495"/>
            <wp:docPr id="1555483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48351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855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54E61" w14:textId="77777777" w:rsidR="00726708" w:rsidRPr="008A21C3" w:rsidRDefault="00587C91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DE5AA5">
        <w:rPr>
          <w:rFonts w:ascii="Times New Roman" w:hAnsi="Times New Roman" w:cs="Times New Roman"/>
          <w:b/>
          <w:bCs/>
          <w:sz w:val="24"/>
          <w:szCs w:val="24"/>
        </w:rPr>
        <w:t xml:space="preserve">S7: 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Normal Plot of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tandardised 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>ffect</w:t>
      </w:r>
      <w:r w:rsidR="00726708">
        <w:rPr>
          <w:rFonts w:ascii="Times New Roman" w:hAnsi="Times New Roman" w:cs="Times New Roman"/>
          <w:b/>
          <w:bCs/>
          <w:sz w:val="24"/>
          <w:szCs w:val="24"/>
        </w:rPr>
        <w:t xml:space="preserve"> for RSM-BBD</w:t>
      </w:r>
    </w:p>
    <w:p w14:paraId="5308075B" w14:textId="0A7CA500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60F0306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F3FCA2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2FABA5" w14:textId="77777777" w:rsidR="00587C91" w:rsidRPr="008A21C3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1CB4425" wp14:editId="0D6A9CF0">
            <wp:extent cx="5731510" cy="4959350"/>
            <wp:effectExtent l="19050" t="19050" r="21590" b="12700"/>
            <wp:docPr id="672208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20806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5935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BFDD01" w14:textId="77777777" w:rsidR="00726708" w:rsidRPr="008A21C3" w:rsidRDefault="00587C91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E5AA5">
        <w:rPr>
          <w:rFonts w:ascii="Times New Roman" w:hAnsi="Times New Roman" w:cs="Times New Roman"/>
          <w:b/>
          <w:bCs/>
          <w:sz w:val="24"/>
          <w:szCs w:val="24"/>
        </w:rPr>
        <w:t xml:space="preserve"> S8: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 Predicted v/s Actual Values</w:t>
      </w:r>
      <w:r w:rsidR="00726708">
        <w:rPr>
          <w:rFonts w:ascii="Times New Roman" w:hAnsi="Times New Roman" w:cs="Times New Roman"/>
          <w:b/>
          <w:bCs/>
          <w:sz w:val="24"/>
          <w:szCs w:val="24"/>
        </w:rPr>
        <w:t xml:space="preserve"> for RSM-BBD</w:t>
      </w:r>
    </w:p>
    <w:p w14:paraId="56D895C8" w14:textId="2D8E5B7D" w:rsidR="00587C91" w:rsidRDefault="00587C91" w:rsidP="00587C9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CB6144" w14:textId="77777777" w:rsidR="00587C91" w:rsidRDefault="00587C91" w:rsidP="0027592A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CE96154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6EF6375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2EF1450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EC45DF9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C86FFC9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1F6D252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903FF19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B2E4C72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1393F06" w14:textId="77777777" w:rsidR="00726708" w:rsidRDefault="00726708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86E9C1B" w14:textId="7A379417" w:rsidR="003F789A" w:rsidRDefault="00467133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67133">
        <w:rPr>
          <w:rFonts w:ascii="Times New Roman" w:hAnsi="Times New Roman" w:cs="Times New Roman"/>
          <w:b/>
          <w:bCs/>
          <w:sz w:val="32"/>
          <w:szCs w:val="32"/>
          <w:u w:val="single"/>
        </w:rPr>
        <w:t>Artificial Neural Network Design</w:t>
      </w:r>
    </w:p>
    <w:p w14:paraId="5C5FF043" w14:textId="77777777" w:rsidR="00467133" w:rsidRDefault="00467133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D598C50" w14:textId="3A14054E" w:rsidR="00467133" w:rsidRDefault="00467133" w:rsidP="00726708">
      <w:pPr>
        <w:pStyle w:val="NormalWeb"/>
        <w:jc w:val="center"/>
      </w:pPr>
      <w:r>
        <w:rPr>
          <w:noProof/>
        </w:rPr>
        <w:drawing>
          <wp:inline distT="0" distB="0" distL="0" distR="0" wp14:anchorId="3510B76C" wp14:editId="57037139">
            <wp:extent cx="5206453" cy="5246254"/>
            <wp:effectExtent l="19050" t="19050" r="13335" b="12065"/>
            <wp:docPr id="1691387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039" cy="525490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AA114" w14:textId="2016A823" w:rsidR="00726708" w:rsidRPr="008A21C3" w:rsidRDefault="00726708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9: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arity Plot for ANN model</w:t>
      </w:r>
    </w:p>
    <w:p w14:paraId="4560C7A1" w14:textId="77777777" w:rsidR="00467133" w:rsidRDefault="00467133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E030E92" w14:textId="498ED6DD" w:rsidR="00467133" w:rsidRDefault="00467133" w:rsidP="00467133">
      <w:pPr>
        <w:pStyle w:val="NormalWeb"/>
      </w:pPr>
      <w:r>
        <w:rPr>
          <w:noProof/>
        </w:rPr>
        <w:lastRenderedPageBreak/>
        <w:drawing>
          <wp:inline distT="0" distB="0" distL="0" distR="0" wp14:anchorId="0B3A134C" wp14:editId="36E5302D">
            <wp:extent cx="6144428" cy="4064063"/>
            <wp:effectExtent l="19050" t="19050" r="27940" b="12700"/>
            <wp:docPr id="1497576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565" cy="406547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CB510" w14:textId="4B3959A9" w:rsidR="00726708" w:rsidRPr="008A21C3" w:rsidRDefault="00726708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10: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Residual Plot for ANN model</w:t>
      </w:r>
    </w:p>
    <w:p w14:paraId="3AA43C88" w14:textId="77777777" w:rsidR="00467133" w:rsidRDefault="00467133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D9A735A" w14:textId="60A93DF0" w:rsidR="00467133" w:rsidRDefault="00467133" w:rsidP="00467133">
      <w:pPr>
        <w:pStyle w:val="NormalWeb"/>
      </w:pPr>
      <w:r>
        <w:rPr>
          <w:noProof/>
        </w:rPr>
        <w:lastRenderedPageBreak/>
        <w:drawing>
          <wp:inline distT="0" distB="0" distL="0" distR="0" wp14:anchorId="20D384CD" wp14:editId="54488A50">
            <wp:extent cx="5894400" cy="4344720"/>
            <wp:effectExtent l="19050" t="19050" r="11430" b="17780"/>
            <wp:docPr id="19299872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622" cy="434709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17425" w14:textId="3A1000DE" w:rsidR="00726708" w:rsidRDefault="00726708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0B6E52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rror Histogram Plot for ANN model</w:t>
      </w:r>
    </w:p>
    <w:p w14:paraId="52C74750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2E745A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5210F3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31AB4E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358EDC8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9BD3CD5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14B426D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B09C4CB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F986246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389A31F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DA34313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361DC8E" w14:textId="77777777" w:rsid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35CCD79" w14:textId="2B51276A" w:rsidR="00B054F2" w:rsidRPr="00B054F2" w:rsidRDefault="00B054F2" w:rsidP="0072670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B054F2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Validation of the ANN model</w:t>
      </w:r>
    </w:p>
    <w:p w14:paraId="61445526" w14:textId="4E26A23F" w:rsidR="00B054F2" w:rsidRDefault="00B054F2" w:rsidP="00B054F2">
      <w:pPr>
        <w:pStyle w:val="NormalWeb"/>
        <w:jc w:val="center"/>
      </w:pPr>
      <w:r>
        <w:rPr>
          <w:noProof/>
        </w:rPr>
        <w:drawing>
          <wp:inline distT="0" distB="0" distL="0" distR="0" wp14:anchorId="6A2324B6" wp14:editId="2340BB43">
            <wp:extent cx="5536802" cy="4408094"/>
            <wp:effectExtent l="19050" t="19050" r="26035" b="12065"/>
            <wp:docPr id="1905463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428" cy="441894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4B567F" w14:textId="4E0964E4" w:rsidR="00B054F2" w:rsidRDefault="00B054F2" w:rsidP="00B054F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1C3">
        <w:rPr>
          <w:rFonts w:ascii="Times New Roman" w:hAnsi="Times New Roman" w:cs="Times New Roman"/>
          <w:b/>
          <w:bCs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1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A21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SE values using K-fold </w:t>
      </w:r>
      <w:r>
        <w:rPr>
          <w:rFonts w:ascii="Times New Roman" w:hAnsi="Times New Roman" w:cs="Times New Roman"/>
          <w:b/>
          <w:bCs/>
          <w:sz w:val="24"/>
          <w:szCs w:val="24"/>
        </w:rPr>
        <w:t>Cross Validation</w:t>
      </w:r>
    </w:p>
    <w:p w14:paraId="7A5A36F7" w14:textId="77777777" w:rsidR="00B054F2" w:rsidRPr="008A21C3" w:rsidRDefault="00B054F2" w:rsidP="007267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56D42F" w14:textId="77777777" w:rsidR="00467133" w:rsidRPr="00467133" w:rsidRDefault="00467133" w:rsidP="003F789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sectPr w:rsidR="00467133" w:rsidRPr="004671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sbSwMLI0NTcyNjJX0lEKTi0uzszPAykwqgUA2tgeQiwAAAA="/>
  </w:docVars>
  <w:rsids>
    <w:rsidRoot w:val="00255083"/>
    <w:rsid w:val="000B6E52"/>
    <w:rsid w:val="001B09E6"/>
    <w:rsid w:val="001B574D"/>
    <w:rsid w:val="00255083"/>
    <w:rsid w:val="00267C79"/>
    <w:rsid w:val="0027592A"/>
    <w:rsid w:val="0029727E"/>
    <w:rsid w:val="002C2793"/>
    <w:rsid w:val="002F2FC1"/>
    <w:rsid w:val="003F3971"/>
    <w:rsid w:val="003F789A"/>
    <w:rsid w:val="00467133"/>
    <w:rsid w:val="00540DC4"/>
    <w:rsid w:val="0054688B"/>
    <w:rsid w:val="00551375"/>
    <w:rsid w:val="00556CFA"/>
    <w:rsid w:val="00587C91"/>
    <w:rsid w:val="00614C71"/>
    <w:rsid w:val="00651B29"/>
    <w:rsid w:val="00660AF5"/>
    <w:rsid w:val="0068684C"/>
    <w:rsid w:val="006C353B"/>
    <w:rsid w:val="00726708"/>
    <w:rsid w:val="00991331"/>
    <w:rsid w:val="0099169C"/>
    <w:rsid w:val="00A508AF"/>
    <w:rsid w:val="00A935DF"/>
    <w:rsid w:val="00B054F2"/>
    <w:rsid w:val="00B80ACD"/>
    <w:rsid w:val="00C1696B"/>
    <w:rsid w:val="00C30627"/>
    <w:rsid w:val="00DE5AA5"/>
    <w:rsid w:val="00E816B1"/>
    <w:rsid w:val="00E9177F"/>
    <w:rsid w:val="00F06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FDEAB"/>
  <w15:chartTrackingRefBased/>
  <w15:docId w15:val="{A622C8A2-79A2-41EE-B7C0-82AB5DD5F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4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71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59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2</Pages>
  <Words>127</Words>
  <Characters>726</Characters>
  <Application>Microsoft Office Word</Application>
  <DocSecurity>0</DocSecurity>
  <Lines>6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Bhrdwaj</dc:creator>
  <cp:keywords/>
  <dc:description/>
  <cp:lastModifiedBy>Anushka Bhrdwaj</cp:lastModifiedBy>
  <cp:revision>25</cp:revision>
  <dcterms:created xsi:type="dcterms:W3CDTF">2024-02-02T12:18:00Z</dcterms:created>
  <dcterms:modified xsi:type="dcterms:W3CDTF">2025-03-11T12:26:00Z</dcterms:modified>
</cp:coreProperties>
</file>